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680CA2" w14:textId="25E10C2B" w:rsidR="00BB314E" w:rsidRDefault="00BB314E" w:rsidP="00BB314E">
      <w:pPr>
        <w:pStyle w:val="a4"/>
        <w:widowControl/>
        <w:numPr>
          <w:ilvl w:val="0"/>
          <w:numId w:val="6"/>
        </w:numPr>
        <w:shd w:val="clear" w:color="auto" w:fill="FFFFFF"/>
        <w:spacing w:before="60" w:after="100" w:afterAutospacing="1"/>
        <w:ind w:firstLineChars="0"/>
        <w:jc w:val="left"/>
      </w:pPr>
      <w:r>
        <w:rPr>
          <w:rFonts w:hint="eastAsia"/>
        </w:rPr>
        <w:t>Model</w:t>
      </w:r>
      <w:r>
        <w:t xml:space="preserve"> in wire framing</w:t>
      </w:r>
    </w:p>
    <w:p w14:paraId="1A7E80F7" w14:textId="1A43DC53" w:rsidR="00BB314E" w:rsidRPr="00BB314E" w:rsidRDefault="00BB314E" w:rsidP="00BB314E">
      <w:pPr>
        <w:widowControl/>
        <w:shd w:val="clear" w:color="auto" w:fill="FFFFFF"/>
        <w:spacing w:before="60" w:after="100" w:afterAutospacing="1"/>
        <w:jc w:val="left"/>
        <w:rPr>
          <w:rFonts w:ascii="Segoe UI" w:eastAsia="宋体" w:hAnsi="Segoe UI" w:cs="Segoe UI" w:hint="eastAsia"/>
          <w:color w:val="24292E"/>
          <w:kern w:val="0"/>
          <w:sz w:val="24"/>
          <w:szCs w:val="24"/>
        </w:rPr>
      </w:pPr>
      <w:r w:rsidRPr="00BB314E">
        <w:drawing>
          <wp:inline distT="0" distB="0" distL="0" distR="0" wp14:anchorId="3C0F86C0" wp14:editId="509F8CFB">
            <wp:extent cx="5247784" cy="271220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9285" cy="272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50C94" w14:textId="7B873CF4" w:rsidR="00BB314E" w:rsidRDefault="00BB314E" w:rsidP="00BB314E">
      <w:pPr>
        <w:pStyle w:val="a4"/>
        <w:numPr>
          <w:ilvl w:val="0"/>
          <w:numId w:val="6"/>
        </w:numPr>
        <w:ind w:firstLineChars="0"/>
        <w:rPr>
          <w:rFonts w:hint="eastAsia"/>
        </w:rPr>
      </w:pPr>
      <w:r>
        <w:rPr>
          <w:rFonts w:hint="eastAsia"/>
        </w:rPr>
        <w:t>T</w:t>
      </w:r>
      <w:r>
        <w:t>exture</w:t>
      </w:r>
    </w:p>
    <w:p w14:paraId="2BE40334" w14:textId="6899EEA5" w:rsidR="00BB314E" w:rsidRDefault="00BB314E"/>
    <w:p w14:paraId="74652CD8" w14:textId="25BC8ACE" w:rsidR="00BB314E" w:rsidRDefault="00BB314E">
      <w:pPr>
        <w:rPr>
          <w:rFonts w:hint="eastAsia"/>
        </w:rPr>
      </w:pPr>
      <w:r>
        <w:rPr>
          <w:rFonts w:hint="eastAsia"/>
        </w:rPr>
        <w:t>W</w:t>
      </w:r>
      <w:r>
        <w:t>all</w:t>
      </w:r>
    </w:p>
    <w:p w14:paraId="098E9A02" w14:textId="0E3A458B" w:rsidR="00BB314E" w:rsidRDefault="00BB314E">
      <w:r w:rsidRPr="00BB314E">
        <w:drawing>
          <wp:inline distT="0" distB="0" distL="0" distR="0" wp14:anchorId="31EBF55E" wp14:editId="71764AAD">
            <wp:extent cx="5274310" cy="1694180"/>
            <wp:effectExtent l="0" t="0" r="254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9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A45C" w14:textId="40B414DA" w:rsidR="00BB314E" w:rsidRDefault="00BB314E"/>
    <w:p w14:paraId="5790C9C8" w14:textId="60A67953" w:rsidR="00BB314E" w:rsidRDefault="00BB314E">
      <w:r>
        <w:rPr>
          <w:rFonts w:hint="eastAsia"/>
        </w:rPr>
        <w:t>F</w:t>
      </w:r>
      <w:r>
        <w:t>loor</w:t>
      </w:r>
    </w:p>
    <w:p w14:paraId="6D895F0F" w14:textId="7597B681" w:rsidR="00BB314E" w:rsidRDefault="00BB314E">
      <w:r w:rsidRPr="00BB314E">
        <w:drawing>
          <wp:inline distT="0" distB="0" distL="0" distR="0" wp14:anchorId="3D91A5C1" wp14:editId="2CACA08B">
            <wp:extent cx="5274310" cy="18942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1740A" w14:textId="0D1899F3" w:rsidR="00BB314E" w:rsidRDefault="00BB314E"/>
    <w:p w14:paraId="03D6B694" w14:textId="5F270130" w:rsidR="00BB314E" w:rsidRDefault="00BB314E"/>
    <w:p w14:paraId="76657BD4" w14:textId="77777777" w:rsidR="00BB314E" w:rsidRDefault="00BB314E">
      <w:pPr>
        <w:rPr>
          <w:rFonts w:hint="eastAsia"/>
        </w:rPr>
      </w:pPr>
    </w:p>
    <w:p w14:paraId="56335D87" w14:textId="4818CEB6" w:rsidR="00BB314E" w:rsidRDefault="00BB314E">
      <w:r>
        <w:lastRenderedPageBreak/>
        <w:t>Ball</w:t>
      </w:r>
    </w:p>
    <w:p w14:paraId="7ABF0730" w14:textId="2E4C7BB6" w:rsidR="00BB314E" w:rsidRDefault="00BB314E">
      <w:r w:rsidRPr="00BB314E">
        <w:drawing>
          <wp:inline distT="0" distB="0" distL="0" distR="0" wp14:anchorId="4D269AA6" wp14:editId="24FF9115">
            <wp:extent cx="4661919" cy="2417735"/>
            <wp:effectExtent l="0" t="0" r="5715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00561" cy="243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2CD28" w14:textId="5DB846E5" w:rsidR="00BB314E" w:rsidRDefault="00BB314E"/>
    <w:p w14:paraId="0184BA9A" w14:textId="4C30AE3F" w:rsidR="00BB314E" w:rsidRDefault="00BB314E">
      <w:r>
        <w:rPr>
          <w:rFonts w:hint="eastAsia"/>
        </w:rPr>
        <w:t>G</w:t>
      </w:r>
      <w:r>
        <w:t>host</w:t>
      </w:r>
    </w:p>
    <w:p w14:paraId="45030069" w14:textId="1F339563" w:rsidR="00BB314E" w:rsidRDefault="00BB314E">
      <w:pPr>
        <w:rPr>
          <w:rFonts w:hint="eastAsia"/>
        </w:rPr>
      </w:pPr>
      <w:r w:rsidRPr="00BB314E">
        <w:drawing>
          <wp:inline distT="0" distB="0" distL="0" distR="0" wp14:anchorId="6C51A5B4" wp14:editId="134EEE7E">
            <wp:extent cx="4697309" cy="3331116"/>
            <wp:effectExtent l="0" t="0" r="8255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97309" cy="333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EC165" w14:textId="20BF52B5" w:rsidR="00BB314E" w:rsidRDefault="00BB314E"/>
    <w:p w14:paraId="4A2794A1" w14:textId="3A6401E7" w:rsidR="00BB314E" w:rsidRDefault="00BB314E">
      <w:r>
        <w:t>IN REAL:</w:t>
      </w:r>
    </w:p>
    <w:p w14:paraId="29A9E11F" w14:textId="6B10043B" w:rsidR="00BB314E" w:rsidRDefault="00BB314E">
      <w:r w:rsidRPr="00BB314E">
        <w:drawing>
          <wp:inline distT="0" distB="0" distL="0" distR="0" wp14:anchorId="03A76C45" wp14:editId="4191C97A">
            <wp:extent cx="5274310" cy="155067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F342F" w14:textId="311DDEDF" w:rsidR="00BB314E" w:rsidRDefault="00BB314E">
      <w:pPr>
        <w:rPr>
          <w:rFonts w:hint="eastAsia"/>
        </w:rPr>
      </w:pPr>
      <w:r w:rsidRPr="00BB314E">
        <w:lastRenderedPageBreak/>
        <w:drawing>
          <wp:inline distT="0" distB="0" distL="0" distR="0" wp14:anchorId="61FBCE4D" wp14:editId="2E4B8AF7">
            <wp:extent cx="5129046" cy="2642461"/>
            <wp:effectExtent l="0" t="0" r="0" b="571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62294" cy="265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10C9C" w14:textId="04FF6CA0" w:rsidR="00BB314E" w:rsidRDefault="00BB314E"/>
    <w:p w14:paraId="55F6EEB2" w14:textId="525382FE" w:rsidR="00BB314E" w:rsidRDefault="00BB314E" w:rsidP="00BB314E">
      <w:pPr>
        <w:pStyle w:val="a4"/>
        <w:numPr>
          <w:ilvl w:val="0"/>
          <w:numId w:val="6"/>
        </w:numPr>
        <w:ind w:firstLineChars="0"/>
      </w:pPr>
      <w:r>
        <w:rPr>
          <w:rFonts w:hint="eastAsia"/>
        </w:rPr>
        <w:t>L</w:t>
      </w:r>
      <w:r>
        <w:t>IGHT</w:t>
      </w:r>
    </w:p>
    <w:p w14:paraId="68D51F8A" w14:textId="5AE74E0C" w:rsidR="00BB314E" w:rsidRDefault="00BB314E" w:rsidP="00BB314E">
      <w:r w:rsidRPr="00BB314E">
        <w:drawing>
          <wp:inline distT="0" distB="0" distL="0" distR="0" wp14:anchorId="7DEC011A" wp14:editId="4A05C870">
            <wp:extent cx="5084251" cy="310741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03606" cy="3119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A08A2" w14:textId="5B913728" w:rsidR="00BB314E" w:rsidRDefault="00BB314E" w:rsidP="00BB314E"/>
    <w:p w14:paraId="3BCCC586" w14:textId="63CFC097" w:rsidR="00BB314E" w:rsidRDefault="00E13800" w:rsidP="002D7A40">
      <w:pPr>
        <w:pStyle w:val="a4"/>
        <w:numPr>
          <w:ilvl w:val="0"/>
          <w:numId w:val="6"/>
        </w:numPr>
        <w:ind w:firstLineChars="0"/>
      </w:pPr>
      <w:r>
        <w:rPr>
          <w:rFonts w:hint="eastAsia"/>
        </w:rPr>
        <w:t>C</w:t>
      </w:r>
      <w:r>
        <w:t>AMERA</w:t>
      </w:r>
    </w:p>
    <w:p w14:paraId="341C3E4B" w14:textId="77777777" w:rsidR="00E13800" w:rsidRDefault="00E13800" w:rsidP="00E13800">
      <w:pPr>
        <w:rPr>
          <w:rFonts w:hint="eastAsia"/>
        </w:rPr>
      </w:pPr>
    </w:p>
    <w:p w14:paraId="75769ABE" w14:textId="77777777" w:rsidR="00E13800" w:rsidRDefault="00E13800" w:rsidP="00E13800">
      <w:r>
        <w:rPr>
          <w:rFonts w:hint="eastAsia"/>
        </w:rPr>
        <w:t>C</w:t>
      </w:r>
      <w:r>
        <w:t>amera</w:t>
      </w:r>
    </w:p>
    <w:p w14:paraId="621B568B" w14:textId="77777777" w:rsidR="00E13800" w:rsidRDefault="00E13800" w:rsidP="00E13800">
      <w:r w:rsidRPr="00BB314E">
        <w:drawing>
          <wp:inline distT="0" distB="0" distL="0" distR="0" wp14:anchorId="4DD40583" wp14:editId="59E44576">
            <wp:extent cx="5274310" cy="59055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EA8EF" w14:textId="3443D655" w:rsidR="00BB314E" w:rsidRDefault="00BB314E" w:rsidP="00BB314E"/>
    <w:p w14:paraId="298237F2" w14:textId="03A91A2E" w:rsidR="00BB314E" w:rsidRDefault="00BB314E" w:rsidP="00BB314E"/>
    <w:p w14:paraId="095E1355" w14:textId="79185554" w:rsidR="00BB314E" w:rsidRDefault="00BB314E" w:rsidP="00BB314E"/>
    <w:p w14:paraId="358E7339" w14:textId="34E7275A" w:rsidR="00BB314E" w:rsidRDefault="00BB314E" w:rsidP="00BB314E"/>
    <w:p w14:paraId="348D126E" w14:textId="12FF4D6A" w:rsidR="00BB314E" w:rsidRDefault="00BB314E" w:rsidP="00E13800">
      <w:pPr>
        <w:rPr>
          <w:rFonts w:hint="eastAsia"/>
        </w:rPr>
      </w:pPr>
    </w:p>
    <w:p w14:paraId="1B521423" w14:textId="36DB3DAF" w:rsidR="00BB314E" w:rsidRDefault="00BB314E" w:rsidP="00BB314E">
      <w:pPr>
        <w:rPr>
          <w:rFonts w:hint="eastAsia"/>
        </w:rPr>
      </w:pPr>
      <w:r>
        <w:rPr>
          <w:rFonts w:hint="eastAsia"/>
        </w:rPr>
        <w:lastRenderedPageBreak/>
        <w:t>C</w:t>
      </w:r>
      <w:r>
        <w:t>amera view</w:t>
      </w:r>
    </w:p>
    <w:p w14:paraId="21BBBFCC" w14:textId="187AF43B" w:rsidR="00BB314E" w:rsidRDefault="00BB314E" w:rsidP="00BB314E">
      <w:r w:rsidRPr="00BB314E">
        <w:drawing>
          <wp:inline distT="0" distB="0" distL="0" distR="0" wp14:anchorId="6C7D6AE5" wp14:editId="6ABE100F">
            <wp:extent cx="5246176" cy="3589489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5114" cy="360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5CC2B" w14:textId="021C440B" w:rsidR="00BB314E" w:rsidRDefault="00BB314E" w:rsidP="00BB314E"/>
    <w:p w14:paraId="116B1558" w14:textId="59787D53" w:rsidR="00E13800" w:rsidRDefault="00E13800" w:rsidP="00E13800">
      <w:pPr>
        <w:pStyle w:val="a4"/>
        <w:numPr>
          <w:ilvl w:val="0"/>
          <w:numId w:val="6"/>
        </w:numPr>
        <w:ind w:firstLineChars="0"/>
      </w:pPr>
      <w:r>
        <w:rPr>
          <w:rFonts w:hint="eastAsia"/>
        </w:rPr>
        <w:t>K</w:t>
      </w:r>
      <w:r>
        <w:t>ey frames</w:t>
      </w:r>
    </w:p>
    <w:p w14:paraId="7E6CB3E3" w14:textId="0DF82B35" w:rsidR="00E13800" w:rsidRDefault="00E13800" w:rsidP="00E13800">
      <w:r>
        <w:rPr>
          <w:rFonts w:hint="eastAsia"/>
        </w:rPr>
        <w:t>F</w:t>
      </w:r>
      <w:r>
        <w:t>or camera:</w:t>
      </w:r>
    </w:p>
    <w:p w14:paraId="6114EA1A" w14:textId="39069D0F" w:rsidR="00E13800" w:rsidRDefault="00E13800" w:rsidP="00E13800">
      <w:r w:rsidRPr="00E13800">
        <w:drawing>
          <wp:inline distT="0" distB="0" distL="0" distR="0" wp14:anchorId="58299F1C" wp14:editId="269635E0">
            <wp:extent cx="5153186" cy="3794887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13961" cy="3839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50C0C" w14:textId="6B9D9895" w:rsidR="00E13800" w:rsidRDefault="00E13800" w:rsidP="00E13800"/>
    <w:p w14:paraId="17F36D8A" w14:textId="46EA8622" w:rsidR="00E13800" w:rsidRDefault="00E13800" w:rsidP="00E13800">
      <w:r w:rsidRPr="00E13800">
        <w:lastRenderedPageBreak/>
        <w:drawing>
          <wp:inline distT="0" distB="0" distL="0" distR="0" wp14:anchorId="61261828" wp14:editId="6C84A300">
            <wp:extent cx="5008378" cy="4269783"/>
            <wp:effectExtent l="0" t="0" r="190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1611" cy="4289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898D9" w14:textId="667C9625" w:rsidR="00A67770" w:rsidRDefault="00A67770" w:rsidP="00E13800"/>
    <w:p w14:paraId="5498F710" w14:textId="42F25994" w:rsidR="00A67770" w:rsidRDefault="00A67770" w:rsidP="00E13800">
      <w:r>
        <w:rPr>
          <w:rFonts w:hint="eastAsia"/>
        </w:rPr>
        <w:t>F</w:t>
      </w:r>
      <w:r>
        <w:t>or the head</w:t>
      </w:r>
    </w:p>
    <w:p w14:paraId="6663515D" w14:textId="20E5DA6C" w:rsidR="00A67770" w:rsidRDefault="00A67770" w:rsidP="00E13800">
      <w:r w:rsidRPr="00A67770">
        <w:drawing>
          <wp:inline distT="0" distB="0" distL="0" distR="0" wp14:anchorId="5922041A" wp14:editId="79CF4DBA">
            <wp:extent cx="5029200" cy="4031343"/>
            <wp:effectExtent l="0" t="0" r="0" b="762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44903" cy="404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932D5" w14:textId="2469AB0B" w:rsidR="00A67770" w:rsidRDefault="00A67770" w:rsidP="00E13800">
      <w:r w:rsidRPr="00A67770">
        <w:lastRenderedPageBreak/>
        <w:drawing>
          <wp:inline distT="0" distB="0" distL="0" distR="0" wp14:anchorId="5B9B1720" wp14:editId="67D2FE10">
            <wp:extent cx="5230723" cy="3293015"/>
            <wp:effectExtent l="0" t="0" r="8255" b="317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30723" cy="329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388CF" w14:textId="6F09BEEC" w:rsidR="00A67770" w:rsidRDefault="00A67770" w:rsidP="00E13800"/>
    <w:p w14:paraId="63EE52B4" w14:textId="44D793B8" w:rsidR="00A67770" w:rsidRDefault="00A67770" w:rsidP="00A67770">
      <w:pPr>
        <w:pStyle w:val="a4"/>
        <w:numPr>
          <w:ilvl w:val="0"/>
          <w:numId w:val="6"/>
        </w:numPr>
        <w:ind w:firstLineChars="0"/>
      </w:pPr>
      <w:r>
        <w:rPr>
          <w:rFonts w:hint="eastAsia"/>
        </w:rPr>
        <w:t>Render</w:t>
      </w:r>
    </w:p>
    <w:p w14:paraId="1D4AC35A" w14:textId="72A2ABBD" w:rsidR="00A67770" w:rsidRPr="00BB314E" w:rsidRDefault="00A67770" w:rsidP="00A67770">
      <w:pPr>
        <w:rPr>
          <w:rFonts w:hint="eastAsia"/>
        </w:rPr>
      </w:pPr>
      <w:r w:rsidRPr="00A67770">
        <w:drawing>
          <wp:inline distT="0" distB="0" distL="0" distR="0" wp14:anchorId="65A37049" wp14:editId="4A179FD3">
            <wp:extent cx="5154521" cy="2084669"/>
            <wp:effectExtent l="0" t="0" r="825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54521" cy="2084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67770" w:rsidRPr="00BB31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4A3009"/>
    <w:multiLevelType w:val="hybridMultilevel"/>
    <w:tmpl w:val="064CD79C"/>
    <w:lvl w:ilvl="0" w:tplc="5FB4E1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055B8D"/>
    <w:multiLevelType w:val="hybridMultilevel"/>
    <w:tmpl w:val="9E802C1E"/>
    <w:lvl w:ilvl="0" w:tplc="2F3463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C322981"/>
    <w:multiLevelType w:val="hybridMultilevel"/>
    <w:tmpl w:val="651A2176"/>
    <w:lvl w:ilvl="0" w:tplc="55F2AE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E8A242D"/>
    <w:multiLevelType w:val="multilevel"/>
    <w:tmpl w:val="2A686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08C1812"/>
    <w:multiLevelType w:val="hybridMultilevel"/>
    <w:tmpl w:val="FCAA8DC0"/>
    <w:lvl w:ilvl="0" w:tplc="83A85E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19F6A15"/>
    <w:multiLevelType w:val="hybridMultilevel"/>
    <w:tmpl w:val="9C9A2A22"/>
    <w:lvl w:ilvl="0" w:tplc="4B1009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3sDA3MDM1MTE3MDdS0lEKTi0uzszPAykwrAUAyzFGqSwAAAA="/>
  </w:docVars>
  <w:rsids>
    <w:rsidRoot w:val="00995FB8"/>
    <w:rsid w:val="00995FB8"/>
    <w:rsid w:val="00A67770"/>
    <w:rsid w:val="00BB314E"/>
    <w:rsid w:val="00E13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676BA"/>
  <w15:chartTrackingRefBased/>
  <w15:docId w15:val="{087D25A0-AF6E-4C78-91A0-1E401BB99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B314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BB314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83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27</Words>
  <Characters>158</Characters>
  <Application>Microsoft Office Word</Application>
  <DocSecurity>0</DocSecurity>
  <Lines>1</Lines>
  <Paragraphs>1</Paragraphs>
  <ScaleCrop>false</ScaleCrop>
  <Company/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桐 白</dc:creator>
  <cp:keywords/>
  <dc:description/>
  <cp:lastModifiedBy>桐 白</cp:lastModifiedBy>
  <cp:revision>3</cp:revision>
  <dcterms:created xsi:type="dcterms:W3CDTF">2019-11-21T05:45:00Z</dcterms:created>
  <dcterms:modified xsi:type="dcterms:W3CDTF">2019-11-21T06:02:00Z</dcterms:modified>
</cp:coreProperties>
</file>